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26ACD5B0" w:rsidR="00442E4B" w:rsidRPr="00442E4B" w:rsidRDefault="00442E4B" w:rsidP="00E31880">
      <w:pPr>
        <w:jc w:val="center"/>
        <w:rPr>
          <w:b/>
          <w:bCs/>
          <w:sz w:val="32"/>
          <w:szCs w:val="32"/>
        </w:rPr>
      </w:pPr>
      <w:r>
        <w:rPr>
          <w:b/>
          <w:bCs/>
          <w:sz w:val="32"/>
          <w:szCs w:val="32"/>
        </w:rPr>
        <w:t>(</w:t>
      </w:r>
      <w:r w:rsidR="00012D1C">
        <w:rPr>
          <w:b/>
          <w:bCs/>
          <w:sz w:val="32"/>
          <w:szCs w:val="32"/>
        </w:rPr>
        <w:t>New York</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2AB26E8A" w:rsidR="009A4FD9" w:rsidRDefault="00012D1C" w:rsidP="009A4FD9">
            <w:pPr>
              <w:rPr>
                <w:sz w:val="22"/>
                <w:szCs w:val="22"/>
              </w:rPr>
            </w:pPr>
            <w:r>
              <w:rPr>
                <w:sz w:val="22"/>
                <w:szCs w:val="22"/>
              </w:rPr>
              <w:t>New York</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8B726B" w14:textId="77777777" w:rsidR="00C4329F" w:rsidRDefault="00C432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296989A" w:rsidR="00F4034F" w:rsidRPr="00C4329F" w:rsidRDefault="00F4034F" w:rsidP="00C432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E6FBE" w14:textId="77777777" w:rsidR="00C4329F" w:rsidRDefault="00C432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E6F279" w14:textId="77777777" w:rsidR="00C4329F" w:rsidRDefault="00C432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AFEE34E" w:rsidR="00F4034F" w:rsidRPr="00C4329F" w:rsidRDefault="00F4034F" w:rsidP="00C432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BA45C9" w14:textId="77777777" w:rsidR="00C4329F" w:rsidRDefault="00C432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76164950">
    <w:abstractNumId w:val="1"/>
  </w:num>
  <w:num w:numId="2" w16cid:durableId="14749858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2D1C"/>
    <w:rsid w:val="000926AA"/>
    <w:rsid w:val="000A15B6"/>
    <w:rsid w:val="000D10EF"/>
    <w:rsid w:val="0012000F"/>
    <w:rsid w:val="001511CC"/>
    <w:rsid w:val="00181BFB"/>
    <w:rsid w:val="001D23A7"/>
    <w:rsid w:val="001F3C5F"/>
    <w:rsid w:val="00213AF9"/>
    <w:rsid w:val="00283ABC"/>
    <w:rsid w:val="002D0FCE"/>
    <w:rsid w:val="00320642"/>
    <w:rsid w:val="003805E7"/>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4329F"/>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5</Words>
  <Characters>11942</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09</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